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00125" w14:textId="17AB5A22" w:rsidR="008F7821" w:rsidRPr="00D61EA7" w:rsidRDefault="00AC78F4" w:rsidP="00DC3EF0">
      <w:pPr>
        <w:pStyle w:val="a3"/>
        <w:wordWrap/>
        <w:jc w:val="center"/>
        <w:rPr>
          <w:rFonts w:ascii="Times New Roman" w:eastAsia="맑은 고딕" w:hAnsi="Times New Roman" w:cs="Times New Roman"/>
          <w:b/>
          <w:bCs/>
          <w:sz w:val="28"/>
          <w:szCs w:val="28"/>
        </w:rPr>
      </w:pPr>
      <w:proofErr w:type="spellStart"/>
      <w:r>
        <w:rPr>
          <w:rFonts w:ascii="Times New Roman" w:eastAsia="맑은 고딕" w:hAnsi="Times New Roman" w:cs="Times New Roman"/>
          <w:b/>
          <w:bCs/>
          <w:sz w:val="28"/>
          <w:szCs w:val="28"/>
        </w:rPr>
        <w:t>Titile</w:t>
      </w:r>
      <w:proofErr w:type="spellEnd"/>
      <w:r w:rsidR="00651F8C">
        <w:rPr>
          <w:rFonts w:ascii="Times New Roman" w:eastAsia="맑은 고딕" w:hAnsi="Times New Roman" w:cs="Times New Roman" w:hint="eastAsia"/>
          <w:b/>
          <w:bCs/>
          <w:sz w:val="28"/>
          <w:szCs w:val="28"/>
        </w:rPr>
        <w:t xml:space="preserve"> </w:t>
      </w:r>
    </w:p>
    <w:p w14:paraId="60C8DA1B" w14:textId="77777777" w:rsidR="00D61EA7" w:rsidRPr="00D61EA7" w:rsidRDefault="00D61EA7" w:rsidP="00D61EA7">
      <w:pPr>
        <w:pStyle w:val="a3"/>
        <w:wordWrap/>
        <w:jc w:val="center"/>
        <w:rPr>
          <w:rFonts w:ascii="Times New Roman" w:eastAsia="맑은 고딕" w:hAnsi="Times New Roman" w:cs="Times New Roman"/>
          <w:b/>
          <w:bCs/>
          <w:szCs w:val="24"/>
        </w:rPr>
      </w:pPr>
    </w:p>
    <w:p w14:paraId="14642CB5" w14:textId="563BEC16" w:rsidR="00D61EA7" w:rsidRPr="00D61EA7" w:rsidRDefault="00AC78F4" w:rsidP="00D61EA7">
      <w:pPr>
        <w:pStyle w:val="a3"/>
        <w:wordWrap/>
        <w:spacing w:line="360" w:lineRule="auto"/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A</w:t>
      </w:r>
      <w:r>
        <w:rPr>
          <w:rFonts w:ascii="Times New Roman" w:hAnsi="Times New Roman" w:cs="Times New Roman"/>
          <w:sz w:val="22"/>
        </w:rPr>
        <w:t>uthors</w:t>
      </w:r>
    </w:p>
    <w:p w14:paraId="6213C8A2" w14:textId="77777777" w:rsidR="00770A84" w:rsidRDefault="00D61EA7" w:rsidP="00D61EA7">
      <w:pPr>
        <w:pStyle w:val="a3"/>
        <w:wordWrap/>
        <w:spacing w:line="360" w:lineRule="auto"/>
        <w:jc w:val="center"/>
        <w:rPr>
          <w:rFonts w:ascii="Times New Roman" w:hAnsi="Times New Roman" w:cs="Times New Roman"/>
          <w:sz w:val="22"/>
        </w:rPr>
      </w:pPr>
      <w:r w:rsidRPr="00D61EA7">
        <w:rPr>
          <w:rFonts w:ascii="Times New Roman" w:hAnsi="Times New Roman" w:cs="Times New Roman"/>
          <w:sz w:val="22"/>
        </w:rPr>
        <w:t>KU-KIST Graduate School of Converging Science and Technology, Korea University</w:t>
      </w:r>
      <w:r w:rsidR="00770A84">
        <w:rPr>
          <w:rFonts w:ascii="Times New Roman" w:hAnsi="Times New Roman" w:cs="Times New Roman"/>
          <w:sz w:val="22"/>
        </w:rPr>
        <w:t xml:space="preserve"> </w:t>
      </w:r>
    </w:p>
    <w:p w14:paraId="2C04E77D" w14:textId="77777777" w:rsidR="00D61EA7" w:rsidRPr="00D61EA7" w:rsidRDefault="00770A84" w:rsidP="00D61EA7">
      <w:pPr>
        <w:pStyle w:val="a3"/>
        <w:wordWrap/>
        <w:spacing w:line="360" w:lineRule="auto"/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&amp; Department of Integrative Energy Engineering</w:t>
      </w:r>
      <w:r w:rsidR="00D61EA7" w:rsidRPr="00D61EA7">
        <w:rPr>
          <w:rFonts w:ascii="Times New Roman" w:hAnsi="Times New Roman" w:cs="Times New Roman"/>
          <w:sz w:val="22"/>
        </w:rPr>
        <w:t xml:space="preserve">, Seoul 02841, </w:t>
      </w:r>
      <w:r w:rsidR="00D61EA7">
        <w:rPr>
          <w:rFonts w:ascii="Times New Roman" w:hAnsi="Times New Roman" w:cs="Times New Roman" w:hint="eastAsia"/>
          <w:sz w:val="22"/>
        </w:rPr>
        <w:t>R</w:t>
      </w:r>
      <w:r w:rsidR="00D61EA7">
        <w:rPr>
          <w:rFonts w:ascii="Times New Roman" w:hAnsi="Times New Roman" w:cs="Times New Roman"/>
          <w:sz w:val="22"/>
        </w:rPr>
        <w:t>epublic of</w:t>
      </w:r>
      <w:r w:rsidR="00D61EA7" w:rsidRPr="00D61EA7">
        <w:rPr>
          <w:rFonts w:ascii="Times New Roman" w:hAnsi="Times New Roman" w:cs="Times New Roman"/>
          <w:sz w:val="22"/>
        </w:rPr>
        <w:t xml:space="preserve"> Korea</w:t>
      </w:r>
    </w:p>
    <w:p w14:paraId="53316AD2" w14:textId="189167CE" w:rsidR="00D61EA7" w:rsidRPr="00D61EA7" w:rsidRDefault="00D61EA7" w:rsidP="00D61EA7">
      <w:pPr>
        <w:pStyle w:val="a3"/>
        <w:wordWrap/>
        <w:spacing w:line="360" w:lineRule="auto"/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E-mail</w:t>
      </w:r>
      <w:r w:rsidRPr="00D61EA7">
        <w:rPr>
          <w:rFonts w:ascii="Times New Roman" w:hAnsi="Times New Roman" w:cs="Times New Roman"/>
          <w:sz w:val="22"/>
        </w:rPr>
        <w:t xml:space="preserve">: </w:t>
      </w:r>
      <w:r w:rsidR="00AC78F4">
        <w:rPr>
          <w:rFonts w:ascii="Times New Roman" w:hAnsi="Times New Roman" w:cs="Times New Roman"/>
          <w:sz w:val="22"/>
        </w:rPr>
        <w:t>?@korea.ac.kr</w:t>
      </w:r>
    </w:p>
    <w:p w14:paraId="29DBCDE9" w14:textId="77777777" w:rsidR="00D61EA7" w:rsidRPr="00D61EA7" w:rsidRDefault="00D61EA7" w:rsidP="008F7821">
      <w:pPr>
        <w:spacing w:after="0" w:line="240" w:lineRule="auto"/>
        <w:rPr>
          <w:rFonts w:ascii="Times New Roman" w:eastAsia="바탕" w:hAnsi="Times New Roman" w:cs="Times New Roman"/>
          <w:color w:val="000000"/>
          <w:sz w:val="24"/>
          <w:szCs w:val="24"/>
        </w:rPr>
      </w:pPr>
    </w:p>
    <w:p w14:paraId="70773264" w14:textId="10C46708" w:rsidR="00AD2196" w:rsidRPr="00163D95" w:rsidRDefault="00AC78F4" w:rsidP="00870AB2">
      <w:pPr>
        <w:spacing w:after="0" w:line="240" w:lineRule="auto"/>
        <w:ind w:firstLineChars="100" w:firstLine="240"/>
        <w:rPr>
          <w:rFonts w:ascii="Times New Roman" w:eastAsia="바탕" w:hAnsi="Times New Roman" w:cs="Times New Roman"/>
          <w:color w:val="000000"/>
          <w:sz w:val="24"/>
          <w:szCs w:val="24"/>
        </w:rPr>
      </w:pPr>
      <w:r>
        <w:rPr>
          <w:rFonts w:ascii="Times New Roman" w:eastAsia="바탕" w:hAnsi="Times New Roman" w:cs="Times New Roman"/>
          <w:color w:val="000000"/>
          <w:sz w:val="24"/>
          <w:szCs w:val="24"/>
        </w:rPr>
        <w:t>Abstract within 200 words</w:t>
      </w:r>
      <w:r w:rsidR="00870AB2">
        <w:rPr>
          <w:rFonts w:ascii="Times New Roman" w:hAnsi="Times New Roman"/>
          <w:sz w:val="24"/>
          <w:szCs w:val="24"/>
        </w:rPr>
        <w:t>.</w:t>
      </w:r>
    </w:p>
    <w:sectPr w:rsidR="00AD2196" w:rsidRPr="00163D95">
      <w:headerReference w:type="default" r:id="rId6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90C07" w14:textId="77777777" w:rsidR="00EE4AE0" w:rsidRDefault="00EE4AE0" w:rsidP="00651F8C">
      <w:pPr>
        <w:spacing w:after="0" w:line="240" w:lineRule="auto"/>
      </w:pPr>
      <w:r>
        <w:separator/>
      </w:r>
    </w:p>
  </w:endnote>
  <w:endnote w:type="continuationSeparator" w:id="0">
    <w:p w14:paraId="24F67503" w14:textId="77777777" w:rsidR="00EE4AE0" w:rsidRDefault="00EE4AE0" w:rsidP="00651F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4B9DC" w14:textId="77777777" w:rsidR="00EE4AE0" w:rsidRDefault="00EE4AE0" w:rsidP="00651F8C">
      <w:pPr>
        <w:spacing w:after="0" w:line="240" w:lineRule="auto"/>
      </w:pPr>
      <w:r>
        <w:separator/>
      </w:r>
    </w:p>
  </w:footnote>
  <w:footnote w:type="continuationSeparator" w:id="0">
    <w:p w14:paraId="1DD1BD1D" w14:textId="77777777" w:rsidR="00EE4AE0" w:rsidRDefault="00EE4AE0" w:rsidP="00651F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58740" w14:textId="3946B33A" w:rsidR="00E95297" w:rsidRPr="00E95297" w:rsidRDefault="00E95297">
    <w:pPr>
      <w:pStyle w:val="a4"/>
      <w:rPr>
        <w:rFonts w:ascii="Times New Roman" w:hAnsi="Times New Roman" w:cs="Times New Roman"/>
      </w:rPr>
    </w:pPr>
    <w:r w:rsidRPr="00E95297">
      <w:rPr>
        <w:rFonts w:ascii="Times New Roman" w:hAnsi="Times New Roman" w:cs="Times New Roman"/>
        <w:b/>
        <w:color w:val="595959" w:themeColor="text1" w:themeTint="A6"/>
        <w:sz w:val="24"/>
        <w:szCs w:val="24"/>
      </w:rPr>
      <w:t xml:space="preserve">Nature Master Class (23 June – 25 </w:t>
    </w:r>
    <w:proofErr w:type="gramStart"/>
    <w:r w:rsidRPr="00E95297">
      <w:rPr>
        <w:rFonts w:ascii="Times New Roman" w:hAnsi="Times New Roman" w:cs="Times New Roman"/>
        <w:b/>
        <w:color w:val="595959" w:themeColor="text1" w:themeTint="A6"/>
        <w:sz w:val="24"/>
        <w:szCs w:val="24"/>
      </w:rPr>
      <w:t>June,</w:t>
    </w:r>
    <w:proofErr w:type="gramEnd"/>
    <w:r w:rsidRPr="00E95297">
      <w:rPr>
        <w:rFonts w:ascii="Times New Roman" w:hAnsi="Times New Roman" w:cs="Times New Roman"/>
        <w:b/>
        <w:color w:val="595959" w:themeColor="text1" w:themeTint="A6"/>
        <w:sz w:val="24"/>
        <w:szCs w:val="24"/>
      </w:rPr>
      <w:t xml:space="preserve"> 2021) @ Korea Universit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TUxNDM2NjQ3NTNW0lEKTi0uzszPAykwrgUAZKsJBCwAAAA="/>
  </w:docVars>
  <w:rsids>
    <w:rsidRoot w:val="008F7821"/>
    <w:rsid w:val="000B4A2E"/>
    <w:rsid w:val="00163D95"/>
    <w:rsid w:val="0027593D"/>
    <w:rsid w:val="00384CEF"/>
    <w:rsid w:val="003B3D14"/>
    <w:rsid w:val="003D5C2D"/>
    <w:rsid w:val="00454111"/>
    <w:rsid w:val="004B0338"/>
    <w:rsid w:val="005C7950"/>
    <w:rsid w:val="00651F8C"/>
    <w:rsid w:val="006D6E33"/>
    <w:rsid w:val="00767387"/>
    <w:rsid w:val="00770A84"/>
    <w:rsid w:val="00870AB2"/>
    <w:rsid w:val="00882516"/>
    <w:rsid w:val="008F7821"/>
    <w:rsid w:val="00942B53"/>
    <w:rsid w:val="009D25CF"/>
    <w:rsid w:val="00A3792A"/>
    <w:rsid w:val="00AC78F4"/>
    <w:rsid w:val="00AD0F36"/>
    <w:rsid w:val="00AD2196"/>
    <w:rsid w:val="00B61C8B"/>
    <w:rsid w:val="00B82634"/>
    <w:rsid w:val="00C01E65"/>
    <w:rsid w:val="00C827F8"/>
    <w:rsid w:val="00D61EA7"/>
    <w:rsid w:val="00D83249"/>
    <w:rsid w:val="00DC3EF0"/>
    <w:rsid w:val="00E95297"/>
    <w:rsid w:val="00ED1F3F"/>
    <w:rsid w:val="00EE4AE0"/>
    <w:rsid w:val="00FB7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92676"/>
  <w15:chartTrackingRefBased/>
  <w15:docId w15:val="{01DD5F19-2039-4D8D-AB12-00F8710F5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8F7821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unhideWhenUsed/>
    <w:rsid w:val="00651F8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651F8C"/>
  </w:style>
  <w:style w:type="paragraph" w:styleId="a5">
    <w:name w:val="footer"/>
    <w:basedOn w:val="a"/>
    <w:link w:val="Char0"/>
    <w:uiPriority w:val="99"/>
    <w:unhideWhenUsed/>
    <w:rsid w:val="00651F8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651F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13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Chul-Ho</dc:creator>
  <cp:keywords/>
  <dc:description/>
  <cp:lastModifiedBy>Lee Chul-Ho</cp:lastModifiedBy>
  <cp:revision>3</cp:revision>
  <dcterms:created xsi:type="dcterms:W3CDTF">2021-05-18T22:25:00Z</dcterms:created>
  <dcterms:modified xsi:type="dcterms:W3CDTF">2021-05-18T22:27:00Z</dcterms:modified>
</cp:coreProperties>
</file>